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E344E4" w:rsidRPr="000E19F6" w:rsidRDefault="00E344E4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</w:p>
    <w:p w:rsidR="00D50147" w:rsidRDefault="00D50147" w:rsidP="00920364">
      <w:pPr>
        <w:spacing w:before="120" w:after="120"/>
        <w:rPr>
          <w:rFonts w:ascii="Times New Roman" w:hAnsi="Times New Roman"/>
          <w:sz w:val="24"/>
          <w:szCs w:val="24"/>
        </w:rPr>
      </w:pPr>
      <w:proofErr w:type="spellStart"/>
      <w:r w:rsidRPr="00D50147">
        <w:rPr>
          <w:rFonts w:ascii="Times New Roman" w:hAnsi="Times New Roman"/>
          <w:sz w:val="24"/>
          <w:szCs w:val="24"/>
        </w:rPr>
        <w:t>Obstaranie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ovaru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– </w:t>
      </w:r>
      <w:r w:rsidR="0027566E">
        <w:rPr>
          <w:rFonts w:ascii="Times New Roman" w:hAnsi="Times New Roman"/>
          <w:sz w:val="24"/>
          <w:szCs w:val="24"/>
        </w:rPr>
        <w:t>3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itul</w:t>
      </w:r>
      <w:r w:rsidR="00537EBB">
        <w:rPr>
          <w:rFonts w:ascii="Times New Roman" w:hAnsi="Times New Roman"/>
          <w:sz w:val="24"/>
          <w:szCs w:val="24"/>
        </w:rPr>
        <w:t>ov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(</w:t>
      </w:r>
      <w:r w:rsidR="0027566E">
        <w:rPr>
          <w:rFonts w:ascii="Times New Roman" w:hAnsi="Times New Roman"/>
          <w:sz w:val="24"/>
          <w:szCs w:val="24"/>
        </w:rPr>
        <w:t>6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ks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D50147">
        <w:rPr>
          <w:rFonts w:ascii="Times New Roman" w:hAnsi="Times New Roman"/>
          <w:sz w:val="24"/>
          <w:szCs w:val="24"/>
        </w:rPr>
        <w:t>odbornej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literatúry</w:t>
      </w:r>
      <w:proofErr w:type="spellEnd"/>
      <w:r w:rsidR="00933BCD">
        <w:rPr>
          <w:rFonts w:ascii="Times New Roman" w:hAnsi="Times New Roman"/>
          <w:sz w:val="24"/>
          <w:szCs w:val="24"/>
        </w:rPr>
        <w:t xml:space="preserve"> </w:t>
      </w:r>
    </w:p>
    <w:p w:rsidR="009823EC" w:rsidRDefault="009823EC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tbl>
      <w:tblPr>
        <w:tblW w:w="93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5567"/>
        <w:gridCol w:w="2127"/>
        <w:gridCol w:w="992"/>
      </w:tblGrid>
      <w:tr w:rsidR="009823EC" w:rsidRPr="009823EC" w:rsidTr="009823EC">
        <w:trPr>
          <w:trHeight w:val="660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5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9823EC" w:rsidRPr="009823EC" w:rsidRDefault="009823EC" w:rsidP="009823E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2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9823EC" w:rsidRPr="009823EC" w:rsidTr="009823EC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5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823EC" w:rsidRPr="009823EC" w:rsidRDefault="009823EC" w:rsidP="009823E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Arabsko-slovenský dvojjazyčný ilustrovaný slovník. Vyd.: SLOVART, 2009.</w:t>
            </w:r>
          </w:p>
        </w:tc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8085-813-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</w:t>
            </w:r>
          </w:p>
        </w:tc>
      </w:tr>
      <w:tr w:rsidR="009823EC" w:rsidRPr="009823EC" w:rsidTr="009823EC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5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823EC" w:rsidRPr="009823EC" w:rsidRDefault="009823EC" w:rsidP="009823E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Turečtina-slovníček ... </w:t>
            </w:r>
            <w:proofErr w:type="spellStart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ejen</w:t>
            </w:r>
            <w:proofErr w:type="spellEnd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pro </w:t>
            </w:r>
            <w:proofErr w:type="spellStart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začátečníky</w:t>
            </w:r>
            <w:proofErr w:type="spellEnd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Vyd.: </w:t>
            </w:r>
            <w:proofErr w:type="spellStart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ingea</w:t>
            </w:r>
            <w:proofErr w:type="spellEnd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2002. </w:t>
            </w:r>
          </w:p>
        </w:tc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508-751-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</w:t>
            </w:r>
          </w:p>
        </w:tc>
      </w:tr>
      <w:tr w:rsidR="009823EC" w:rsidRPr="009823EC" w:rsidTr="009823EC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3.</w:t>
            </w:r>
          </w:p>
        </w:tc>
        <w:tc>
          <w:tcPr>
            <w:tcW w:w="5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823EC" w:rsidRPr="009823EC" w:rsidRDefault="009823EC" w:rsidP="009823E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Česko-</w:t>
            </w:r>
            <w:proofErr w:type="spellStart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erský</w:t>
            </w:r>
            <w:proofErr w:type="spellEnd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slovník. Vyd.: Darina </w:t>
            </w:r>
            <w:proofErr w:type="spellStart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ystrčilová</w:t>
            </w:r>
            <w:proofErr w:type="spellEnd"/>
            <w:r w:rsidRPr="009823E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2018.</w:t>
            </w:r>
          </w:p>
        </w:tc>
        <w:tc>
          <w:tcPr>
            <w:tcW w:w="2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701-415-6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823EC" w:rsidRPr="009823EC" w:rsidRDefault="009823EC" w:rsidP="009823E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9823E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</w:t>
            </w:r>
          </w:p>
        </w:tc>
      </w:tr>
    </w:tbl>
    <w:p w:rsidR="0027566E" w:rsidRDefault="0027566E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  <w:r w:rsidR="00BB30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0292F" w:rsidRPr="00D50147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BB30A7" w:rsidRPr="00D50147" w:rsidRDefault="00BB30A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E344E4" w:rsidRPr="00D50147" w:rsidRDefault="00E344E4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E344E4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E19F6"/>
    <w:rsid w:val="000F4DD4"/>
    <w:rsid w:val="00114DBD"/>
    <w:rsid w:val="001177D2"/>
    <w:rsid w:val="00151CBF"/>
    <w:rsid w:val="00164EE3"/>
    <w:rsid w:val="00167D65"/>
    <w:rsid w:val="001922EF"/>
    <w:rsid w:val="001925BD"/>
    <w:rsid w:val="001F0658"/>
    <w:rsid w:val="001F284E"/>
    <w:rsid w:val="00213B35"/>
    <w:rsid w:val="0027566E"/>
    <w:rsid w:val="00291F95"/>
    <w:rsid w:val="00294EEB"/>
    <w:rsid w:val="00313A67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37EBB"/>
    <w:rsid w:val="00550FED"/>
    <w:rsid w:val="005543FE"/>
    <w:rsid w:val="00573ECB"/>
    <w:rsid w:val="005911D1"/>
    <w:rsid w:val="005B3ED5"/>
    <w:rsid w:val="005D480F"/>
    <w:rsid w:val="005E717F"/>
    <w:rsid w:val="006140B4"/>
    <w:rsid w:val="00630CD2"/>
    <w:rsid w:val="0064456B"/>
    <w:rsid w:val="00660BAB"/>
    <w:rsid w:val="00682815"/>
    <w:rsid w:val="006A6771"/>
    <w:rsid w:val="006E7D3C"/>
    <w:rsid w:val="007513D0"/>
    <w:rsid w:val="0076439C"/>
    <w:rsid w:val="007A151C"/>
    <w:rsid w:val="008075E1"/>
    <w:rsid w:val="008130AD"/>
    <w:rsid w:val="00830A43"/>
    <w:rsid w:val="0089468E"/>
    <w:rsid w:val="008A69A7"/>
    <w:rsid w:val="008B53E0"/>
    <w:rsid w:val="008B77BA"/>
    <w:rsid w:val="00920364"/>
    <w:rsid w:val="00926022"/>
    <w:rsid w:val="00933BCD"/>
    <w:rsid w:val="009817E3"/>
    <w:rsid w:val="009823EC"/>
    <w:rsid w:val="009D15B7"/>
    <w:rsid w:val="00A320BE"/>
    <w:rsid w:val="00A558C1"/>
    <w:rsid w:val="00A95E04"/>
    <w:rsid w:val="00AD2968"/>
    <w:rsid w:val="00B33D38"/>
    <w:rsid w:val="00B669B2"/>
    <w:rsid w:val="00BB30A7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344E4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40</cp:revision>
  <dcterms:created xsi:type="dcterms:W3CDTF">2023-01-27T10:29:00Z</dcterms:created>
  <dcterms:modified xsi:type="dcterms:W3CDTF">2024-07-2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